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5F80CE48"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04B1FFF9"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E938C0">
        <w:rPr>
          <w:rFonts w:ascii="Times New Roman" w:hAnsi="Times New Roman" w:cs="Times New Roman"/>
          <w:b/>
          <w:bCs/>
          <w:sz w:val="18"/>
          <w:szCs w:val="18"/>
        </w:rPr>
        <w:t>IJCFDE</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43140D86"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01FC6AF0"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E938C0">
        <w:rPr>
          <w:rFonts w:ascii="Times New Roman" w:hAnsi="Times New Roman" w:cs="Times New Roman"/>
          <w:b/>
          <w:bCs/>
          <w:sz w:val="18"/>
          <w:szCs w:val="18"/>
        </w:rPr>
        <w:t>IJCFDE</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B46A5" w14:textId="77777777" w:rsidR="00463877" w:rsidRDefault="00463877" w:rsidP="00153AE3">
      <w:pPr>
        <w:spacing w:after="0" w:line="240" w:lineRule="auto"/>
      </w:pPr>
      <w:r>
        <w:separator/>
      </w:r>
    </w:p>
  </w:endnote>
  <w:endnote w:type="continuationSeparator" w:id="0">
    <w:p w14:paraId="6D107F91" w14:textId="77777777" w:rsidR="00463877" w:rsidRDefault="00463877"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8B8FF" w14:textId="77777777" w:rsidR="00463877" w:rsidRDefault="00463877" w:rsidP="00153AE3">
      <w:pPr>
        <w:spacing w:after="0" w:line="240" w:lineRule="auto"/>
      </w:pPr>
      <w:r>
        <w:separator/>
      </w:r>
    </w:p>
  </w:footnote>
  <w:footnote w:type="continuationSeparator" w:id="0">
    <w:p w14:paraId="519E42F4" w14:textId="77777777" w:rsidR="00463877" w:rsidRDefault="00463877"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33177"/>
    <w:rsid w:val="000849A4"/>
    <w:rsid w:val="00092CD9"/>
    <w:rsid w:val="000A50A1"/>
    <w:rsid w:val="0010399D"/>
    <w:rsid w:val="00153AE3"/>
    <w:rsid w:val="00161A1F"/>
    <w:rsid w:val="001E3D7E"/>
    <w:rsid w:val="00300661"/>
    <w:rsid w:val="00365EB4"/>
    <w:rsid w:val="003A21BA"/>
    <w:rsid w:val="003B71B0"/>
    <w:rsid w:val="00460C8B"/>
    <w:rsid w:val="00463877"/>
    <w:rsid w:val="005644A0"/>
    <w:rsid w:val="005745FB"/>
    <w:rsid w:val="005C54DE"/>
    <w:rsid w:val="005F099D"/>
    <w:rsid w:val="00612DAA"/>
    <w:rsid w:val="006D0BA6"/>
    <w:rsid w:val="007F0598"/>
    <w:rsid w:val="00834142"/>
    <w:rsid w:val="008D21C4"/>
    <w:rsid w:val="008D5CE6"/>
    <w:rsid w:val="009A2AAD"/>
    <w:rsid w:val="00A05FAC"/>
    <w:rsid w:val="00A74C9B"/>
    <w:rsid w:val="00B537F2"/>
    <w:rsid w:val="00B913AF"/>
    <w:rsid w:val="00CC0A09"/>
    <w:rsid w:val="00CC4100"/>
    <w:rsid w:val="00D939CC"/>
    <w:rsid w:val="00D94655"/>
    <w:rsid w:val="00E546C1"/>
    <w:rsid w:val="00E64BCF"/>
    <w:rsid w:val="00E938C0"/>
    <w:rsid w:val="00EF0FE6"/>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12</cp:revision>
  <dcterms:created xsi:type="dcterms:W3CDTF">2026-05-05T11:20:00Z</dcterms:created>
  <dcterms:modified xsi:type="dcterms:W3CDTF">2026-05-05T12:35:00Z</dcterms:modified>
</cp:coreProperties>
</file>